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BC84C3" w14:textId="3FFD59A2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402A5A1C" w14:textId="77777777" w:rsidR="0071324E" w:rsidRDefault="0071324E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43AA4F1" w14:textId="697DEDBE" w:rsidR="0071324E" w:rsidRDefault="0071324E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1324E">
        <w:rPr>
          <w:b w:val="0"/>
          <w:bCs w:val="0"/>
          <w:color w:val="444444"/>
          <w:spacing w:val="3"/>
        </w:rPr>
        <w:t>SELECT RTRIM(FIRST_NAME) AS FIRST_NAME_TRIMMED FROM Worker;</w:t>
      </w:r>
    </w:p>
    <w:p w14:paraId="59F48AB8" w14:textId="77777777" w:rsidR="0071324E" w:rsidRDefault="0071324E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E0D8FB7" w14:textId="77777777" w:rsidR="0071324E" w:rsidRPr="007A1BB7" w:rsidRDefault="0071324E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63DFAB2" w14:textId="2B5160FA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3E73BAAE" w14:textId="77777777" w:rsidR="0071324E" w:rsidRDefault="0071324E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7B8AAA2E" w14:textId="6A62BE37" w:rsidR="0071324E" w:rsidRDefault="0071324E" w:rsidP="0071324E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71324E">
        <w:rPr>
          <w:b w:val="0"/>
          <w:bCs w:val="0"/>
          <w:color w:val="444444"/>
          <w:spacing w:val="3"/>
        </w:rPr>
        <w:t>SELECT DISTINCT DEPARTMENT, LENGTH(DEPARTMENT) AS DEPARTMENT_LENGTH</w:t>
      </w:r>
      <w:r>
        <w:rPr>
          <w:b w:val="0"/>
          <w:bCs w:val="0"/>
          <w:color w:val="444444"/>
          <w:spacing w:val="3"/>
        </w:rPr>
        <w:t xml:space="preserve"> </w:t>
      </w:r>
      <w:r w:rsidRPr="0071324E">
        <w:rPr>
          <w:b w:val="0"/>
          <w:bCs w:val="0"/>
          <w:color w:val="444444"/>
          <w:spacing w:val="3"/>
        </w:rPr>
        <w:t>FROM Worker;</w:t>
      </w:r>
    </w:p>
    <w:p w14:paraId="35225FDC" w14:textId="6C021588" w:rsidR="006B2A37" w:rsidRPr="007A1BB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53D49561" w14:textId="77777777" w:rsidR="0071324E" w:rsidRPr="0071324E" w:rsidRDefault="0071324E" w:rsidP="0071324E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71324E">
        <w:rPr>
          <w:b w:val="0"/>
          <w:bCs w:val="0"/>
          <w:color w:val="444444"/>
          <w:spacing w:val="3"/>
        </w:rPr>
        <w:t>SELECT DISTINCT SALARY</w:t>
      </w:r>
    </w:p>
    <w:p w14:paraId="1D739191" w14:textId="77777777" w:rsidR="0071324E" w:rsidRPr="0071324E" w:rsidRDefault="0071324E" w:rsidP="0071324E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71324E">
        <w:rPr>
          <w:b w:val="0"/>
          <w:bCs w:val="0"/>
          <w:color w:val="444444"/>
          <w:spacing w:val="3"/>
        </w:rPr>
        <w:t>FROM Worker</w:t>
      </w:r>
    </w:p>
    <w:p w14:paraId="75A42DA8" w14:textId="77777777" w:rsidR="0071324E" w:rsidRPr="0071324E" w:rsidRDefault="0071324E" w:rsidP="0071324E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71324E">
        <w:rPr>
          <w:b w:val="0"/>
          <w:bCs w:val="0"/>
          <w:color w:val="444444"/>
          <w:spacing w:val="3"/>
        </w:rPr>
        <w:t>ORDER BY SALARY DESC</w:t>
      </w:r>
    </w:p>
    <w:p w14:paraId="7A4B4852" w14:textId="367878E6" w:rsidR="006B2A37" w:rsidRPr="007A1BB7" w:rsidRDefault="0071324E" w:rsidP="0071324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1324E">
        <w:rPr>
          <w:b w:val="0"/>
          <w:bCs w:val="0"/>
          <w:color w:val="444444"/>
          <w:spacing w:val="3"/>
        </w:rPr>
        <w:t>LIMIT 1 OFFSET n-1;</w:t>
      </w: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228F6"/>
    <w:rsid w:val="003C1207"/>
    <w:rsid w:val="00411A69"/>
    <w:rsid w:val="006B2A37"/>
    <w:rsid w:val="007132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</Words>
  <Characters>435</Characters>
  <Application>Microsoft Office Word</Application>
  <DocSecurity>0</DocSecurity>
  <Lines>3</Lines>
  <Paragraphs>1</Paragraphs>
  <ScaleCrop>false</ScaleCrop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bijeet s</cp:lastModifiedBy>
  <cp:revision>4</cp:revision>
  <dcterms:created xsi:type="dcterms:W3CDTF">2021-03-26T13:45:00Z</dcterms:created>
  <dcterms:modified xsi:type="dcterms:W3CDTF">2024-08-23T17:16:00Z</dcterms:modified>
</cp:coreProperties>
</file>